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L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12 West Higgins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hl289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450133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